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63E6B" w14:textId="7160B8EB" w:rsidR="00B700ED" w:rsidRDefault="004B00DB" w:rsidP="004B00DB">
      <w:pPr>
        <w:jc w:val="center"/>
        <w:rPr>
          <w:rFonts w:ascii="Times New Roman" w:hAnsi="Times New Roman" w:cs="Times New Roman"/>
          <w:b/>
          <w:bCs/>
          <w:i/>
          <w:iCs/>
          <w:sz w:val="40"/>
          <w:szCs w:val="40"/>
          <w:u w:val="single"/>
        </w:rPr>
      </w:pPr>
      <w:r w:rsidRPr="004B00DB">
        <w:rPr>
          <w:rFonts w:ascii="Times New Roman" w:hAnsi="Times New Roman" w:cs="Times New Roman"/>
          <w:b/>
          <w:bCs/>
          <w:i/>
          <w:iCs/>
          <w:sz w:val="40"/>
          <w:szCs w:val="40"/>
          <w:u w:val="single"/>
        </w:rPr>
        <w:t>MEMBERSHIP DIRECTORY AS OF 10/25/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4B00DB" w14:paraId="6469E008" w14:textId="77777777" w:rsidTr="004B00DB">
        <w:tc>
          <w:tcPr>
            <w:tcW w:w="3237" w:type="dxa"/>
          </w:tcPr>
          <w:p w14:paraId="53F29920" w14:textId="290F4467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bookmarkStart w:id="0" w:name="_GoBack" w:colFirst="0" w:colLast="3"/>
            <w:r w:rsidRPr="004B00D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NAME</w:t>
            </w:r>
          </w:p>
        </w:tc>
        <w:tc>
          <w:tcPr>
            <w:tcW w:w="3237" w:type="dxa"/>
          </w:tcPr>
          <w:p w14:paraId="1CE93D77" w14:textId="34BE4FE8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B00D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CONTACT PERSON</w:t>
            </w:r>
          </w:p>
        </w:tc>
        <w:tc>
          <w:tcPr>
            <w:tcW w:w="3238" w:type="dxa"/>
          </w:tcPr>
          <w:p w14:paraId="3AE7B3BB" w14:textId="2F280FCF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B00D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ADDRESS</w:t>
            </w:r>
          </w:p>
        </w:tc>
        <w:tc>
          <w:tcPr>
            <w:tcW w:w="3238" w:type="dxa"/>
          </w:tcPr>
          <w:p w14:paraId="65E6DAEF" w14:textId="352E297B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B00D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PHONE</w:t>
            </w:r>
          </w:p>
        </w:tc>
      </w:tr>
      <w:tr w:rsidR="004B00DB" w14:paraId="70EFD92D" w14:textId="77777777" w:rsidTr="004B00DB">
        <w:tc>
          <w:tcPr>
            <w:tcW w:w="3237" w:type="dxa"/>
          </w:tcPr>
          <w:p w14:paraId="4CC4919C" w14:textId="23E71CF7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A&amp;S Metals</w:t>
            </w:r>
          </w:p>
        </w:tc>
        <w:tc>
          <w:tcPr>
            <w:tcW w:w="3237" w:type="dxa"/>
          </w:tcPr>
          <w:p w14:paraId="2C12ED6F" w14:textId="6651D153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 xml:space="preserve">Jeff </w:t>
            </w:r>
            <w:proofErr w:type="spellStart"/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Vezzolo</w:t>
            </w:r>
            <w:proofErr w:type="spellEnd"/>
          </w:p>
        </w:tc>
        <w:tc>
          <w:tcPr>
            <w:tcW w:w="3238" w:type="dxa"/>
          </w:tcPr>
          <w:p w14:paraId="6D2B740B" w14:textId="30C6880E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11340 Commercial Pkwy. Castroville, CA 95012</w:t>
            </w:r>
          </w:p>
        </w:tc>
        <w:tc>
          <w:tcPr>
            <w:tcW w:w="3238" w:type="dxa"/>
          </w:tcPr>
          <w:p w14:paraId="370FB718" w14:textId="18736DB9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831-633-3379</w:t>
            </w:r>
          </w:p>
        </w:tc>
      </w:tr>
      <w:tr w:rsidR="004B00DB" w14:paraId="7E13873F" w14:textId="77777777" w:rsidTr="004B00DB">
        <w:tc>
          <w:tcPr>
            <w:tcW w:w="3237" w:type="dxa"/>
          </w:tcPr>
          <w:p w14:paraId="3C6B7BCC" w14:textId="16D53D12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A to Z Rentals</w:t>
            </w:r>
          </w:p>
        </w:tc>
        <w:tc>
          <w:tcPr>
            <w:tcW w:w="3237" w:type="dxa"/>
          </w:tcPr>
          <w:p w14:paraId="0279230B" w14:textId="2B7597E8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Chris Bassett</w:t>
            </w:r>
          </w:p>
        </w:tc>
        <w:tc>
          <w:tcPr>
            <w:tcW w:w="3238" w:type="dxa"/>
          </w:tcPr>
          <w:p w14:paraId="7C421FFB" w14:textId="592FD55D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1173 Echo Ave. Seaside, CA 93955</w:t>
            </w:r>
          </w:p>
        </w:tc>
        <w:tc>
          <w:tcPr>
            <w:tcW w:w="3238" w:type="dxa"/>
          </w:tcPr>
          <w:p w14:paraId="0FD1C8DD" w14:textId="6C46849E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4B00DB">
              <w:rPr>
                <w:rFonts w:ascii="Times New Roman" w:hAnsi="Times New Roman" w:cs="Times New Roman"/>
                <w:sz w:val="32"/>
                <w:szCs w:val="32"/>
              </w:rPr>
              <w:t>831-394-6751</w:t>
            </w:r>
          </w:p>
        </w:tc>
      </w:tr>
      <w:tr w:rsidR="004B00DB" w14:paraId="16D88E1A" w14:textId="77777777" w:rsidTr="004B00DB">
        <w:tc>
          <w:tcPr>
            <w:tcW w:w="3237" w:type="dxa"/>
          </w:tcPr>
          <w:p w14:paraId="4E38683C" w14:textId="0137F07A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Alfonso’s Mexican Food</w:t>
            </w:r>
          </w:p>
        </w:tc>
        <w:tc>
          <w:tcPr>
            <w:tcW w:w="3237" w:type="dxa"/>
          </w:tcPr>
          <w:p w14:paraId="65039272" w14:textId="3A9AC19E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enee &amp; Angela Crustal</w:t>
            </w:r>
          </w:p>
        </w:tc>
        <w:tc>
          <w:tcPr>
            <w:tcW w:w="3238" w:type="dxa"/>
          </w:tcPr>
          <w:p w14:paraId="551618A6" w14:textId="6B1C6A8E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252 Merritt St. Castroville, CA 95012</w:t>
            </w:r>
          </w:p>
        </w:tc>
        <w:tc>
          <w:tcPr>
            <w:tcW w:w="3238" w:type="dxa"/>
          </w:tcPr>
          <w:p w14:paraId="4BBC6E19" w14:textId="379EF5CA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572</w:t>
            </w:r>
          </w:p>
        </w:tc>
      </w:tr>
      <w:tr w:rsidR="004B00DB" w14:paraId="00D0B586" w14:textId="77777777" w:rsidTr="004B00DB">
        <w:tc>
          <w:tcPr>
            <w:tcW w:w="3237" w:type="dxa"/>
          </w:tcPr>
          <w:p w14:paraId="0CD026D5" w14:textId="7FBF531B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Andy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Ausonio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Library</w:t>
            </w:r>
          </w:p>
        </w:tc>
        <w:tc>
          <w:tcPr>
            <w:tcW w:w="3237" w:type="dxa"/>
          </w:tcPr>
          <w:p w14:paraId="286E7360" w14:textId="306D7735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Erik Thurman</w:t>
            </w:r>
          </w:p>
        </w:tc>
        <w:tc>
          <w:tcPr>
            <w:tcW w:w="3238" w:type="dxa"/>
          </w:tcPr>
          <w:p w14:paraId="7C4A2EA8" w14:textId="77777777" w:rsid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160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peegle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t.</w:t>
            </w:r>
          </w:p>
          <w:p w14:paraId="304CF3FB" w14:textId="5C22EBE6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1338B050" w14:textId="648B5B04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69-8725</w:t>
            </w:r>
          </w:p>
        </w:tc>
      </w:tr>
      <w:tr w:rsidR="004B00DB" w14:paraId="142063D7" w14:textId="77777777" w:rsidTr="004B00DB">
        <w:tc>
          <w:tcPr>
            <w:tcW w:w="3237" w:type="dxa"/>
          </w:tcPr>
          <w:p w14:paraId="61D07B97" w14:textId="48DC802F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Ausonio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Affiliates</w:t>
            </w:r>
          </w:p>
        </w:tc>
        <w:tc>
          <w:tcPr>
            <w:tcW w:w="3237" w:type="dxa"/>
          </w:tcPr>
          <w:p w14:paraId="16224C9D" w14:textId="6C266C34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inda Grier</w:t>
            </w:r>
          </w:p>
        </w:tc>
        <w:tc>
          <w:tcPr>
            <w:tcW w:w="3238" w:type="dxa"/>
          </w:tcPr>
          <w:p w14:paraId="6A6F229F" w14:textId="77777777" w:rsid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420 A Commercial Pkwy. </w:t>
            </w:r>
          </w:p>
          <w:p w14:paraId="3CE1F289" w14:textId="27441001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432240E5" w14:textId="7368E4BB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3371</w:t>
            </w:r>
          </w:p>
        </w:tc>
      </w:tr>
      <w:tr w:rsidR="004B00DB" w14:paraId="6F0FD464" w14:textId="77777777" w:rsidTr="004B00DB">
        <w:tc>
          <w:tcPr>
            <w:tcW w:w="3237" w:type="dxa"/>
          </w:tcPr>
          <w:p w14:paraId="39A2EFFE" w14:textId="106A24A9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Bianchi,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Kasava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>, &amp; Pope</w:t>
            </w:r>
          </w:p>
        </w:tc>
        <w:tc>
          <w:tcPr>
            <w:tcW w:w="3237" w:type="dxa"/>
          </w:tcPr>
          <w:p w14:paraId="3ADDC8A7" w14:textId="39A27132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Gail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Delorey</w:t>
            </w:r>
            <w:proofErr w:type="spellEnd"/>
          </w:p>
        </w:tc>
        <w:tc>
          <w:tcPr>
            <w:tcW w:w="3238" w:type="dxa"/>
          </w:tcPr>
          <w:p w14:paraId="007239C7" w14:textId="77777777" w:rsid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50 Lincoln Ave. Suite 200</w:t>
            </w:r>
          </w:p>
          <w:p w14:paraId="69677F4A" w14:textId="28A6A352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428B24CE" w14:textId="7ACED468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7-5311</w:t>
            </w:r>
          </w:p>
        </w:tc>
      </w:tr>
      <w:tr w:rsidR="004B00DB" w14:paraId="7852B8CE" w14:textId="77777777" w:rsidTr="004B00DB">
        <w:tc>
          <w:tcPr>
            <w:tcW w:w="3237" w:type="dxa"/>
          </w:tcPr>
          <w:p w14:paraId="4D53ED33" w14:textId="131E4A06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Cardinale Moving &amp; Storage</w:t>
            </w:r>
          </w:p>
        </w:tc>
        <w:tc>
          <w:tcPr>
            <w:tcW w:w="3237" w:type="dxa"/>
          </w:tcPr>
          <w:p w14:paraId="27BF9485" w14:textId="6501D810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Roseann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Orlebeck</w:t>
            </w:r>
            <w:proofErr w:type="spellEnd"/>
          </w:p>
        </w:tc>
        <w:tc>
          <w:tcPr>
            <w:tcW w:w="3238" w:type="dxa"/>
          </w:tcPr>
          <w:p w14:paraId="5E1D7886" w14:textId="77777777" w:rsid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360 Commercial Pkwy. </w:t>
            </w:r>
          </w:p>
          <w:p w14:paraId="7BB187BB" w14:textId="11681822" w:rsidR="004B00DB" w:rsidRPr="004B00DB" w:rsidRDefault="004B00D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64B113D5" w14:textId="5CCF9AE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2-4100</w:t>
            </w:r>
          </w:p>
        </w:tc>
      </w:tr>
      <w:tr w:rsidR="004B00DB" w14:paraId="48230D8A" w14:textId="77777777" w:rsidTr="004B00DB">
        <w:tc>
          <w:tcPr>
            <w:tcW w:w="3237" w:type="dxa"/>
          </w:tcPr>
          <w:p w14:paraId="18889C4B" w14:textId="77AE9664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 Artichoke Festival</w:t>
            </w:r>
          </w:p>
        </w:tc>
        <w:tc>
          <w:tcPr>
            <w:tcW w:w="3237" w:type="dxa"/>
          </w:tcPr>
          <w:p w14:paraId="4BE09AA0" w14:textId="0321424C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ndace Ledesma</w:t>
            </w:r>
          </w:p>
        </w:tc>
        <w:tc>
          <w:tcPr>
            <w:tcW w:w="3238" w:type="dxa"/>
          </w:tcPr>
          <w:p w14:paraId="7D86D584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402 Merritt St.</w:t>
            </w:r>
          </w:p>
          <w:p w14:paraId="0298BA81" w14:textId="31D2AB24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38379A31" w14:textId="473F3C44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465</w:t>
            </w:r>
          </w:p>
        </w:tc>
      </w:tr>
      <w:tr w:rsidR="004B00DB" w14:paraId="569390B7" w14:textId="77777777" w:rsidTr="004B00DB">
        <w:tc>
          <w:tcPr>
            <w:tcW w:w="3237" w:type="dxa"/>
          </w:tcPr>
          <w:p w14:paraId="03CB3968" w14:textId="1AE99CE9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 Chiropractic Clinic</w:t>
            </w:r>
          </w:p>
        </w:tc>
        <w:tc>
          <w:tcPr>
            <w:tcW w:w="3237" w:type="dxa"/>
          </w:tcPr>
          <w:p w14:paraId="26660F31" w14:textId="1E301F64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r. Randy Jones</w:t>
            </w:r>
          </w:p>
        </w:tc>
        <w:tc>
          <w:tcPr>
            <w:tcW w:w="3238" w:type="dxa"/>
          </w:tcPr>
          <w:p w14:paraId="59ADBE6F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282 Merritt St. </w:t>
            </w:r>
          </w:p>
          <w:p w14:paraId="34619E6C" w14:textId="0C81965B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200763FC" w14:textId="7C9EDBD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4067</w:t>
            </w:r>
          </w:p>
        </w:tc>
      </w:tr>
      <w:tr w:rsidR="004B00DB" w14:paraId="07AC3A3F" w14:textId="77777777" w:rsidTr="004B00DB">
        <w:tc>
          <w:tcPr>
            <w:tcW w:w="3237" w:type="dxa"/>
          </w:tcPr>
          <w:p w14:paraId="762391F8" w14:textId="2A18EE3E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 Dental Group</w:t>
            </w:r>
          </w:p>
        </w:tc>
        <w:tc>
          <w:tcPr>
            <w:tcW w:w="3237" w:type="dxa"/>
          </w:tcPr>
          <w:p w14:paraId="4DA3E0F6" w14:textId="412EA6D1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r. Linden Ishii</w:t>
            </w:r>
          </w:p>
        </w:tc>
        <w:tc>
          <w:tcPr>
            <w:tcW w:w="3238" w:type="dxa"/>
          </w:tcPr>
          <w:p w14:paraId="2FB5F694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272 Merritt St.</w:t>
            </w:r>
          </w:p>
          <w:p w14:paraId="22FA1F9A" w14:textId="3FEC0A6E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09B0F70" w14:textId="050EDD42" w:rsidR="0056543B" w:rsidRPr="004B00DB" w:rsidRDefault="0056543B" w:rsidP="0056543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827</w:t>
            </w:r>
          </w:p>
        </w:tc>
      </w:tr>
      <w:tr w:rsidR="004B00DB" w14:paraId="5A99EE82" w14:textId="77777777" w:rsidTr="004B00DB">
        <w:tc>
          <w:tcPr>
            <w:tcW w:w="3237" w:type="dxa"/>
          </w:tcPr>
          <w:p w14:paraId="75432E6B" w14:textId="5A78CD1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Castroville Plumbing </w:t>
            </w:r>
          </w:p>
        </w:tc>
        <w:tc>
          <w:tcPr>
            <w:tcW w:w="3237" w:type="dxa"/>
          </w:tcPr>
          <w:p w14:paraId="2D58AD2B" w14:textId="35536BA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ul Cortopassi</w:t>
            </w:r>
          </w:p>
        </w:tc>
        <w:tc>
          <w:tcPr>
            <w:tcW w:w="3238" w:type="dxa"/>
          </w:tcPr>
          <w:p w14:paraId="20542449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503 Merritt St.</w:t>
            </w:r>
          </w:p>
          <w:p w14:paraId="3DF80C7C" w14:textId="1CE3BF31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003BDEC" w14:textId="5E1F696B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510</w:t>
            </w:r>
          </w:p>
        </w:tc>
      </w:tr>
      <w:tr w:rsidR="004B00DB" w14:paraId="5694450F" w14:textId="77777777" w:rsidTr="004B00DB">
        <w:tc>
          <w:tcPr>
            <w:tcW w:w="3237" w:type="dxa"/>
          </w:tcPr>
          <w:p w14:paraId="5E5FE118" w14:textId="23C749C5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 Round Table Pizza</w:t>
            </w:r>
          </w:p>
        </w:tc>
        <w:tc>
          <w:tcPr>
            <w:tcW w:w="3237" w:type="dxa"/>
          </w:tcPr>
          <w:p w14:paraId="1F4B36D4" w14:textId="14CC67D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ylvia Barrientos</w:t>
            </w:r>
          </w:p>
        </w:tc>
        <w:tc>
          <w:tcPr>
            <w:tcW w:w="3238" w:type="dxa"/>
          </w:tcPr>
          <w:p w14:paraId="3D0F589E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250 Merritt St.</w:t>
            </w:r>
          </w:p>
          <w:p w14:paraId="23832614" w14:textId="360C88BA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958968B" w14:textId="3CCCD9D2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227</w:t>
            </w:r>
          </w:p>
        </w:tc>
      </w:tr>
      <w:tr w:rsidR="004B00DB" w14:paraId="27FF3F1E" w14:textId="77777777" w:rsidTr="004B00DB">
        <w:tc>
          <w:tcPr>
            <w:tcW w:w="3237" w:type="dxa"/>
          </w:tcPr>
          <w:p w14:paraId="112A4651" w14:textId="62CB123B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entral Coast Community Healthcare</w:t>
            </w:r>
          </w:p>
        </w:tc>
        <w:tc>
          <w:tcPr>
            <w:tcW w:w="3237" w:type="dxa"/>
          </w:tcPr>
          <w:p w14:paraId="1DD83A30" w14:textId="14D9FFB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ina Del Piero</w:t>
            </w:r>
          </w:p>
        </w:tc>
        <w:tc>
          <w:tcPr>
            <w:tcW w:w="3238" w:type="dxa"/>
          </w:tcPr>
          <w:p w14:paraId="3F856DF9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PO Box 2480 </w:t>
            </w:r>
          </w:p>
          <w:p w14:paraId="0B3D1616" w14:textId="5BCD5BD5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nterey, CA 93940</w:t>
            </w:r>
          </w:p>
        </w:tc>
        <w:tc>
          <w:tcPr>
            <w:tcW w:w="3238" w:type="dxa"/>
          </w:tcPr>
          <w:p w14:paraId="41850AE1" w14:textId="014949D6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372-6668</w:t>
            </w:r>
          </w:p>
        </w:tc>
      </w:tr>
      <w:tr w:rsidR="004B00DB" w14:paraId="7E9BA4AF" w14:textId="77777777" w:rsidTr="004B00DB">
        <w:tc>
          <w:tcPr>
            <w:tcW w:w="3237" w:type="dxa"/>
          </w:tcPr>
          <w:p w14:paraId="06253286" w14:textId="7564173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entral Coast Home Loans</w:t>
            </w:r>
          </w:p>
        </w:tc>
        <w:tc>
          <w:tcPr>
            <w:tcW w:w="3237" w:type="dxa"/>
          </w:tcPr>
          <w:p w14:paraId="5C10033D" w14:textId="73053F48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trick Hennessy</w:t>
            </w:r>
          </w:p>
        </w:tc>
        <w:tc>
          <w:tcPr>
            <w:tcW w:w="3238" w:type="dxa"/>
          </w:tcPr>
          <w:p w14:paraId="44ECB22F" w14:textId="77777777" w:rsidR="0056543B" w:rsidRDefault="0056543B" w:rsidP="0056543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7901 San Miguel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Cy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Rd.</w:t>
            </w:r>
          </w:p>
          <w:p w14:paraId="6D591CB7" w14:textId="710AB0FD" w:rsidR="0056543B" w:rsidRPr="004B00DB" w:rsidRDefault="0056543B" w:rsidP="0056543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0EAF855B" w14:textId="1F96BD86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63-0391</w:t>
            </w:r>
          </w:p>
        </w:tc>
      </w:tr>
      <w:tr w:rsidR="004B00DB" w14:paraId="4B747C35" w14:textId="77777777" w:rsidTr="004B00DB">
        <w:tc>
          <w:tcPr>
            <w:tcW w:w="3237" w:type="dxa"/>
          </w:tcPr>
          <w:p w14:paraId="3409C95B" w14:textId="69591EE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HISPA</w:t>
            </w:r>
          </w:p>
        </w:tc>
        <w:tc>
          <w:tcPr>
            <w:tcW w:w="3237" w:type="dxa"/>
          </w:tcPr>
          <w:p w14:paraId="767E8498" w14:textId="2184AC0E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ana Cleary</w:t>
            </w:r>
          </w:p>
        </w:tc>
        <w:tc>
          <w:tcPr>
            <w:tcW w:w="3238" w:type="dxa"/>
          </w:tcPr>
          <w:p w14:paraId="3EED49F1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95 Main St. Ste 100</w:t>
            </w:r>
          </w:p>
          <w:p w14:paraId="6EB1A191" w14:textId="15CF985F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2F903CAD" w14:textId="5ACC4C67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7-6251</w:t>
            </w:r>
          </w:p>
        </w:tc>
      </w:tr>
      <w:tr w:rsidR="004B00DB" w14:paraId="5FCA9A02" w14:textId="77777777" w:rsidTr="004B00DB">
        <w:tc>
          <w:tcPr>
            <w:tcW w:w="3237" w:type="dxa"/>
          </w:tcPr>
          <w:p w14:paraId="4ECDE268" w14:textId="43952E29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Claudio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pecialty Bakery</w:t>
            </w:r>
          </w:p>
        </w:tc>
        <w:tc>
          <w:tcPr>
            <w:tcW w:w="3237" w:type="dxa"/>
          </w:tcPr>
          <w:p w14:paraId="4B7391DD" w14:textId="66E84B8D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Gayle Cantore</w:t>
            </w:r>
          </w:p>
        </w:tc>
        <w:tc>
          <w:tcPr>
            <w:tcW w:w="3238" w:type="dxa"/>
          </w:tcPr>
          <w:p w14:paraId="7D1D66D7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185 B Commercial Pkwy. </w:t>
            </w:r>
          </w:p>
          <w:p w14:paraId="2BAF9C36" w14:textId="53866C0C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0B087DB1" w14:textId="5EA8CECC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051</w:t>
            </w:r>
          </w:p>
        </w:tc>
      </w:tr>
      <w:tr w:rsidR="004B00DB" w14:paraId="6F04372E" w14:textId="77777777" w:rsidTr="004B00DB">
        <w:tc>
          <w:tcPr>
            <w:tcW w:w="3237" w:type="dxa"/>
          </w:tcPr>
          <w:p w14:paraId="7A832D18" w14:textId="5433A6CD" w:rsidR="004B00DB" w:rsidRPr="004B00DB" w:rsidRDefault="0056543B" w:rsidP="0056543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Cominos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Quattrin</w:t>
            </w:r>
            <w:proofErr w:type="spellEnd"/>
          </w:p>
        </w:tc>
        <w:tc>
          <w:tcPr>
            <w:tcW w:w="3237" w:type="dxa"/>
          </w:tcPr>
          <w:p w14:paraId="1565E0EA" w14:textId="38D8104E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Ted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Cominos</w:t>
            </w:r>
            <w:proofErr w:type="spellEnd"/>
          </w:p>
        </w:tc>
        <w:tc>
          <w:tcPr>
            <w:tcW w:w="3238" w:type="dxa"/>
          </w:tcPr>
          <w:p w14:paraId="51DB9FB0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0 W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Alisal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t.</w:t>
            </w:r>
          </w:p>
          <w:p w14:paraId="007239C4" w14:textId="2ED5F466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391ED5FE" w14:textId="5D885B16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4-6600</w:t>
            </w:r>
          </w:p>
        </w:tc>
      </w:tr>
      <w:tr w:rsidR="004B00DB" w14:paraId="75604D65" w14:textId="77777777" w:rsidTr="004B00DB">
        <w:tc>
          <w:tcPr>
            <w:tcW w:w="3237" w:type="dxa"/>
          </w:tcPr>
          <w:p w14:paraId="0FC5D713" w14:textId="1BC4B93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David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Delfino</w:t>
            </w:r>
            <w:proofErr w:type="spellEnd"/>
          </w:p>
        </w:tc>
        <w:tc>
          <w:tcPr>
            <w:tcW w:w="3237" w:type="dxa"/>
          </w:tcPr>
          <w:p w14:paraId="33D8B504" w14:textId="65019D09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1BA52E60" w14:textId="09F2555D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2AF0DD23" w14:textId="30C1844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</w:tr>
      <w:tr w:rsidR="004B00DB" w14:paraId="1B968FD7" w14:textId="77777777" w:rsidTr="004B00DB">
        <w:tc>
          <w:tcPr>
            <w:tcW w:w="3237" w:type="dxa"/>
          </w:tcPr>
          <w:p w14:paraId="0A86190D" w14:textId="65B3C750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iscovery Charter</w:t>
            </w:r>
          </w:p>
        </w:tc>
        <w:tc>
          <w:tcPr>
            <w:tcW w:w="3237" w:type="dxa"/>
          </w:tcPr>
          <w:p w14:paraId="557BB6DA" w14:textId="6762854A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ichard Dorr</w:t>
            </w:r>
          </w:p>
        </w:tc>
        <w:tc>
          <w:tcPr>
            <w:tcW w:w="3238" w:type="dxa"/>
          </w:tcPr>
          <w:p w14:paraId="5671D54E" w14:textId="77777777" w:rsid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020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Commerical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Pkwy.</w:t>
            </w:r>
          </w:p>
          <w:p w14:paraId="0622ACB4" w14:textId="304B1417" w:rsidR="0056543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B483141" w14:textId="7395DE51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877</w:t>
            </w:r>
          </w:p>
        </w:tc>
      </w:tr>
      <w:tr w:rsidR="004B00DB" w14:paraId="3D4BF9E5" w14:textId="77777777" w:rsidTr="004B00DB">
        <w:tc>
          <w:tcPr>
            <w:tcW w:w="3237" w:type="dxa"/>
          </w:tcPr>
          <w:p w14:paraId="7A18DD14" w14:textId="1C707F13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on Chapin Co.</w:t>
            </w:r>
          </w:p>
        </w:tc>
        <w:tc>
          <w:tcPr>
            <w:tcW w:w="3237" w:type="dxa"/>
          </w:tcPr>
          <w:p w14:paraId="26E64E64" w14:textId="317FCEBB" w:rsidR="004B00DB" w:rsidRPr="004B00DB" w:rsidRDefault="0056543B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on Chapin</w:t>
            </w:r>
          </w:p>
        </w:tc>
        <w:tc>
          <w:tcPr>
            <w:tcW w:w="3238" w:type="dxa"/>
          </w:tcPr>
          <w:p w14:paraId="46140077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560 Crazy Horse Canyon Rd.</w:t>
            </w:r>
          </w:p>
          <w:p w14:paraId="6C5A0B32" w14:textId="6747E7E3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7</w:t>
            </w:r>
          </w:p>
        </w:tc>
        <w:tc>
          <w:tcPr>
            <w:tcW w:w="3238" w:type="dxa"/>
          </w:tcPr>
          <w:p w14:paraId="556C7832" w14:textId="64072CA1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63-4273</w:t>
            </w:r>
          </w:p>
        </w:tc>
      </w:tr>
      <w:tr w:rsidR="004B00DB" w14:paraId="175261A9" w14:textId="77777777" w:rsidTr="004B00DB">
        <w:tc>
          <w:tcPr>
            <w:tcW w:w="3237" w:type="dxa"/>
          </w:tcPr>
          <w:p w14:paraId="26BE96F7" w14:textId="17726CB4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ougherty Pump &amp; Drilling</w:t>
            </w:r>
          </w:p>
        </w:tc>
        <w:tc>
          <w:tcPr>
            <w:tcW w:w="3237" w:type="dxa"/>
          </w:tcPr>
          <w:p w14:paraId="78B25439" w14:textId="150D0723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lifford Fasnacht</w:t>
            </w:r>
          </w:p>
        </w:tc>
        <w:tc>
          <w:tcPr>
            <w:tcW w:w="3238" w:type="dxa"/>
          </w:tcPr>
          <w:p w14:paraId="2A5F76BA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108 San Miguel Canyon Rd.</w:t>
            </w:r>
          </w:p>
          <w:p w14:paraId="6C560E62" w14:textId="748C6084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3C72B339" w14:textId="0666BC95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63-3562</w:t>
            </w:r>
          </w:p>
        </w:tc>
      </w:tr>
      <w:tr w:rsidR="004B00DB" w14:paraId="4C11D5F7" w14:textId="77777777" w:rsidTr="004B00DB">
        <w:tc>
          <w:tcPr>
            <w:tcW w:w="3237" w:type="dxa"/>
          </w:tcPr>
          <w:p w14:paraId="4E793C9A" w14:textId="444B944F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Elkhorn Slough Foundation</w:t>
            </w:r>
          </w:p>
        </w:tc>
        <w:tc>
          <w:tcPr>
            <w:tcW w:w="3237" w:type="dxa"/>
          </w:tcPr>
          <w:p w14:paraId="1C16C03B" w14:textId="475B7B94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ark Silberstein</w:t>
            </w:r>
          </w:p>
        </w:tc>
        <w:tc>
          <w:tcPr>
            <w:tcW w:w="3238" w:type="dxa"/>
          </w:tcPr>
          <w:p w14:paraId="2C7E63FA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267</w:t>
            </w:r>
          </w:p>
          <w:p w14:paraId="2FD95A92" w14:textId="32B19D28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ss Landing, CA 95039</w:t>
            </w:r>
          </w:p>
        </w:tc>
        <w:tc>
          <w:tcPr>
            <w:tcW w:w="3238" w:type="dxa"/>
          </w:tcPr>
          <w:p w14:paraId="4074634A" w14:textId="5420C6C8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28-5939</w:t>
            </w:r>
          </w:p>
        </w:tc>
      </w:tr>
      <w:tr w:rsidR="004B00DB" w14:paraId="622D6699" w14:textId="77777777" w:rsidTr="004B00DB">
        <w:tc>
          <w:tcPr>
            <w:tcW w:w="3237" w:type="dxa"/>
          </w:tcPr>
          <w:p w14:paraId="634A3487" w14:textId="09E82EA1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IBEW Local Union 234</w:t>
            </w:r>
          </w:p>
        </w:tc>
        <w:tc>
          <w:tcPr>
            <w:tcW w:w="3237" w:type="dxa"/>
          </w:tcPr>
          <w:p w14:paraId="30CE0A0B" w14:textId="0AFCC605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mont Adams</w:t>
            </w:r>
          </w:p>
        </w:tc>
        <w:tc>
          <w:tcPr>
            <w:tcW w:w="3238" w:type="dxa"/>
          </w:tcPr>
          <w:p w14:paraId="176D8238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0300 Merritt St. </w:t>
            </w:r>
          </w:p>
          <w:p w14:paraId="6B640A28" w14:textId="3B478F84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7E68947" w14:textId="44EEE5E2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311</w:t>
            </w:r>
          </w:p>
        </w:tc>
      </w:tr>
      <w:tr w:rsidR="004B00DB" w14:paraId="341E5FBD" w14:textId="77777777" w:rsidTr="004B00DB">
        <w:tc>
          <w:tcPr>
            <w:tcW w:w="3237" w:type="dxa"/>
          </w:tcPr>
          <w:p w14:paraId="02C5D487" w14:textId="42655DCD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Kia Honor Flag</w:t>
            </w:r>
          </w:p>
        </w:tc>
        <w:tc>
          <w:tcPr>
            <w:tcW w:w="3237" w:type="dxa"/>
          </w:tcPr>
          <w:p w14:paraId="7A76E374" w14:textId="45CC5FBB" w:rsidR="004B00DB" w:rsidRPr="004B00DB" w:rsidRDefault="001A4BE3" w:rsidP="001A4BE3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03ACB8F5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365 Commercial Pkwy. </w:t>
            </w:r>
          </w:p>
          <w:p w14:paraId="3E00E3FC" w14:textId="1AD5C35F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43371B48" w14:textId="2D8D3792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24-5470</w:t>
            </w:r>
          </w:p>
        </w:tc>
      </w:tr>
      <w:tr w:rsidR="004B00DB" w14:paraId="33A88420" w14:textId="77777777" w:rsidTr="004B00DB">
        <w:tc>
          <w:tcPr>
            <w:tcW w:w="3237" w:type="dxa"/>
          </w:tcPr>
          <w:p w14:paraId="0C4BB38C" w14:textId="4A559CB6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Klee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Globe</w:t>
            </w:r>
          </w:p>
        </w:tc>
        <w:tc>
          <w:tcPr>
            <w:tcW w:w="3237" w:type="dxa"/>
          </w:tcPr>
          <w:p w14:paraId="4F33CC30" w14:textId="7C33BA8A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John Usher</w:t>
            </w:r>
          </w:p>
        </w:tc>
        <w:tc>
          <w:tcPr>
            <w:tcW w:w="3238" w:type="dxa"/>
          </w:tcPr>
          <w:p w14:paraId="53956248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280 Commercial Pkwy.</w:t>
            </w:r>
          </w:p>
          <w:p w14:paraId="112D2E79" w14:textId="390BF5A1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0D5C940E" w14:textId="6548692F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043</w:t>
            </w:r>
          </w:p>
        </w:tc>
      </w:tr>
      <w:tr w:rsidR="004B00DB" w14:paraId="5A243EDA" w14:textId="77777777" w:rsidTr="004B00DB">
        <w:tc>
          <w:tcPr>
            <w:tcW w:w="3237" w:type="dxa"/>
          </w:tcPr>
          <w:p w14:paraId="62E18B73" w14:textId="438D7D3A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Kutz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Mobile Monterey Notary</w:t>
            </w:r>
          </w:p>
        </w:tc>
        <w:tc>
          <w:tcPr>
            <w:tcW w:w="3237" w:type="dxa"/>
          </w:tcPr>
          <w:p w14:paraId="01AFB417" w14:textId="51C656C2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Dida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Kutz</w:t>
            </w:r>
            <w:proofErr w:type="spellEnd"/>
          </w:p>
        </w:tc>
        <w:tc>
          <w:tcPr>
            <w:tcW w:w="3238" w:type="dxa"/>
          </w:tcPr>
          <w:p w14:paraId="6975CE63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3930 Monte del Oro</w:t>
            </w:r>
          </w:p>
          <w:p w14:paraId="4C9C8CC1" w14:textId="4DC89639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2CD09D03" w14:textId="7D644C4C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204-1592</w:t>
            </w:r>
          </w:p>
        </w:tc>
      </w:tr>
      <w:tr w:rsidR="004B00DB" w14:paraId="3AD5CB3B" w14:textId="77777777" w:rsidTr="004B00DB">
        <w:tc>
          <w:tcPr>
            <w:tcW w:w="3237" w:type="dxa"/>
          </w:tcPr>
          <w:p w14:paraId="3B8C04F7" w14:textId="186AC131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Law Offices of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Herendee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&amp; Bryan</w:t>
            </w:r>
          </w:p>
        </w:tc>
        <w:tc>
          <w:tcPr>
            <w:tcW w:w="3237" w:type="dxa"/>
          </w:tcPr>
          <w:p w14:paraId="05A7546C" w14:textId="2CC04605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Robert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Herendeen</w:t>
            </w:r>
            <w:proofErr w:type="spellEnd"/>
          </w:p>
        </w:tc>
        <w:tc>
          <w:tcPr>
            <w:tcW w:w="3238" w:type="dxa"/>
          </w:tcPr>
          <w:p w14:paraId="49F15DA9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9 Cayuga St.</w:t>
            </w:r>
          </w:p>
          <w:p w14:paraId="7F5E5ACB" w14:textId="0033B565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2-10</w:t>
            </w:r>
          </w:p>
        </w:tc>
        <w:tc>
          <w:tcPr>
            <w:tcW w:w="3238" w:type="dxa"/>
          </w:tcPr>
          <w:p w14:paraId="61CE1A5A" w14:textId="7720AAFB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8-8282</w:t>
            </w:r>
          </w:p>
        </w:tc>
      </w:tr>
      <w:tr w:rsidR="004B00DB" w14:paraId="190AA079" w14:textId="77777777" w:rsidTr="004B00DB">
        <w:tc>
          <w:tcPr>
            <w:tcW w:w="3237" w:type="dxa"/>
          </w:tcPr>
          <w:p w14:paraId="36E27CC9" w14:textId="1E5DFC32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emongrass Seafood</w:t>
            </w:r>
          </w:p>
        </w:tc>
        <w:tc>
          <w:tcPr>
            <w:tcW w:w="3237" w:type="dxa"/>
          </w:tcPr>
          <w:p w14:paraId="29DA0981" w14:textId="2CDCBB00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6AF68521" w14:textId="77777777" w:rsid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13 Moss Landing Rd.</w:t>
            </w:r>
          </w:p>
          <w:p w14:paraId="2CAB7594" w14:textId="3A2E4116" w:rsidR="001A4BE3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ss Landing, CA 95039</w:t>
            </w:r>
          </w:p>
        </w:tc>
        <w:tc>
          <w:tcPr>
            <w:tcW w:w="3238" w:type="dxa"/>
          </w:tcPr>
          <w:p w14:paraId="48CA6ED4" w14:textId="0ED667AB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0700</w:t>
            </w:r>
          </w:p>
        </w:tc>
      </w:tr>
      <w:tr w:rsidR="004B00DB" w14:paraId="6F3D1A3F" w14:textId="77777777" w:rsidTr="004B00DB">
        <w:tc>
          <w:tcPr>
            <w:tcW w:w="3237" w:type="dxa"/>
          </w:tcPr>
          <w:p w14:paraId="47BAF32F" w14:textId="05547C80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eals on Wheels</w:t>
            </w:r>
          </w:p>
        </w:tc>
        <w:tc>
          <w:tcPr>
            <w:tcW w:w="3237" w:type="dxa"/>
          </w:tcPr>
          <w:p w14:paraId="6A1038E0" w14:textId="030D483B" w:rsidR="004B00DB" w:rsidRPr="004B00DB" w:rsidRDefault="001A4BE3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egina Gage</w:t>
            </w:r>
          </w:p>
        </w:tc>
        <w:tc>
          <w:tcPr>
            <w:tcW w:w="3238" w:type="dxa"/>
          </w:tcPr>
          <w:p w14:paraId="7F815AA8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0 Clark St. Ste. C</w:t>
            </w:r>
          </w:p>
          <w:p w14:paraId="0B62CB4F" w14:textId="0CF511C9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681E58AF" w14:textId="5A237B54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8-6325</w:t>
            </w:r>
          </w:p>
        </w:tc>
      </w:tr>
      <w:tr w:rsidR="00973E4F" w14:paraId="2C8DE233" w14:textId="77777777" w:rsidTr="004B00DB">
        <w:tc>
          <w:tcPr>
            <w:tcW w:w="3237" w:type="dxa"/>
          </w:tcPr>
          <w:p w14:paraId="605308A9" w14:textId="1D26FB88" w:rsidR="00973E4F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echanics Bank of Castroville</w:t>
            </w:r>
          </w:p>
        </w:tc>
        <w:tc>
          <w:tcPr>
            <w:tcW w:w="3237" w:type="dxa"/>
          </w:tcPr>
          <w:p w14:paraId="6C802B8F" w14:textId="13EDF69D" w:rsidR="00973E4F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orena Miranda</w:t>
            </w:r>
          </w:p>
        </w:tc>
        <w:tc>
          <w:tcPr>
            <w:tcW w:w="3238" w:type="dxa"/>
          </w:tcPr>
          <w:p w14:paraId="6C560746" w14:textId="77777777" w:rsidR="00973E4F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0601 Merritt St.</w:t>
            </w:r>
          </w:p>
          <w:p w14:paraId="0C1409EF" w14:textId="0570E88E" w:rsidR="00973E4F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7CDC866" w14:textId="1CBBAFA9" w:rsidR="00973E4F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3302</w:t>
            </w:r>
          </w:p>
        </w:tc>
      </w:tr>
      <w:tr w:rsidR="004B00DB" w14:paraId="58651D9D" w14:textId="77777777" w:rsidTr="004B00DB">
        <w:tc>
          <w:tcPr>
            <w:tcW w:w="3237" w:type="dxa"/>
          </w:tcPr>
          <w:p w14:paraId="1624D993" w14:textId="338168A4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ichele &amp; Dave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Pecci</w:t>
            </w:r>
            <w:proofErr w:type="spellEnd"/>
          </w:p>
        </w:tc>
        <w:tc>
          <w:tcPr>
            <w:tcW w:w="3237" w:type="dxa"/>
          </w:tcPr>
          <w:p w14:paraId="1EBBAB74" w14:textId="15D415E6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20AD4CD2" w14:textId="59F39AB9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3368D94D" w14:textId="6A44780A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</w:tr>
      <w:tr w:rsidR="004B00DB" w14:paraId="4D296E87" w14:textId="77777777" w:rsidTr="004B00DB">
        <w:tc>
          <w:tcPr>
            <w:tcW w:w="3237" w:type="dxa"/>
          </w:tcPr>
          <w:p w14:paraId="3A2DE42E" w14:textId="1E4115FA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nterey County Historical Society</w:t>
            </w:r>
          </w:p>
        </w:tc>
        <w:tc>
          <w:tcPr>
            <w:tcW w:w="3237" w:type="dxa"/>
          </w:tcPr>
          <w:p w14:paraId="0D9791E1" w14:textId="38D1221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ona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Gudgel</w:t>
            </w:r>
            <w:proofErr w:type="spellEnd"/>
          </w:p>
        </w:tc>
        <w:tc>
          <w:tcPr>
            <w:tcW w:w="3238" w:type="dxa"/>
          </w:tcPr>
          <w:p w14:paraId="7CCC34FD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3576</w:t>
            </w:r>
          </w:p>
          <w:p w14:paraId="0AC41E10" w14:textId="3C656C0C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12</w:t>
            </w:r>
          </w:p>
        </w:tc>
        <w:tc>
          <w:tcPr>
            <w:tcW w:w="3238" w:type="dxa"/>
          </w:tcPr>
          <w:p w14:paraId="20C1FD91" w14:textId="0586E27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7-8085</w:t>
            </w:r>
          </w:p>
        </w:tc>
      </w:tr>
      <w:tr w:rsidR="004B00DB" w14:paraId="08C5D2EC" w14:textId="77777777" w:rsidTr="004B00DB">
        <w:tc>
          <w:tcPr>
            <w:tcW w:w="3237" w:type="dxa"/>
          </w:tcPr>
          <w:p w14:paraId="49821C7D" w14:textId="043C725C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Monterey County Sheriff’s Office</w:t>
            </w:r>
          </w:p>
        </w:tc>
        <w:tc>
          <w:tcPr>
            <w:tcW w:w="3237" w:type="dxa"/>
          </w:tcPr>
          <w:p w14:paraId="1F8BD362" w14:textId="1DFBDAE9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4F61EAEA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414 Natividad Rd.</w:t>
            </w:r>
          </w:p>
          <w:p w14:paraId="523926A0" w14:textId="440C18DD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6</w:t>
            </w:r>
          </w:p>
        </w:tc>
        <w:tc>
          <w:tcPr>
            <w:tcW w:w="3238" w:type="dxa"/>
          </w:tcPr>
          <w:p w14:paraId="758BA1A9" w14:textId="0311EE21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5-3807</w:t>
            </w:r>
          </w:p>
        </w:tc>
      </w:tr>
      <w:tr w:rsidR="004B00DB" w14:paraId="3450377D" w14:textId="77777777" w:rsidTr="004B00DB">
        <w:tc>
          <w:tcPr>
            <w:tcW w:w="3237" w:type="dxa"/>
          </w:tcPr>
          <w:p w14:paraId="28396B65" w14:textId="56FD0345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on Glow Dairy</w:t>
            </w:r>
          </w:p>
        </w:tc>
        <w:tc>
          <w:tcPr>
            <w:tcW w:w="3237" w:type="dxa"/>
          </w:tcPr>
          <w:p w14:paraId="3DD9DC5B" w14:textId="414D9A5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ou Calcagno</w:t>
            </w:r>
          </w:p>
        </w:tc>
        <w:tc>
          <w:tcPr>
            <w:tcW w:w="3238" w:type="dxa"/>
          </w:tcPr>
          <w:p w14:paraId="0F47B870" w14:textId="7891633B" w:rsidR="004B00DB" w:rsidRDefault="002B01A2" w:rsidP="002B01A2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62 Moss Landing, CA 95039</w:t>
            </w:r>
          </w:p>
          <w:p w14:paraId="0E308E41" w14:textId="77777777" w:rsidR="002B01A2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69E760A7" w14:textId="4D13E512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3238" w:type="dxa"/>
          </w:tcPr>
          <w:p w14:paraId="6C73DF73" w14:textId="10191539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4637</w:t>
            </w:r>
          </w:p>
        </w:tc>
      </w:tr>
      <w:tr w:rsidR="004B00DB" w14:paraId="02322BFA" w14:textId="77777777" w:rsidTr="004B00DB">
        <w:tc>
          <w:tcPr>
            <w:tcW w:w="3237" w:type="dxa"/>
          </w:tcPr>
          <w:p w14:paraId="046D81DE" w14:textId="3D2ABADE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NMC Unified School District</w:t>
            </w:r>
          </w:p>
        </w:tc>
        <w:tc>
          <w:tcPr>
            <w:tcW w:w="3237" w:type="dxa"/>
          </w:tcPr>
          <w:p w14:paraId="781BD1C0" w14:textId="17075CD5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r. Leo St. John</w:t>
            </w:r>
          </w:p>
        </w:tc>
        <w:tc>
          <w:tcPr>
            <w:tcW w:w="3238" w:type="dxa"/>
          </w:tcPr>
          <w:p w14:paraId="78D02CD2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142 Moss Landing Rd.</w:t>
            </w:r>
          </w:p>
          <w:p w14:paraId="5E4AA41D" w14:textId="62AD263E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oss Landing, CA 95039</w:t>
            </w:r>
          </w:p>
        </w:tc>
        <w:tc>
          <w:tcPr>
            <w:tcW w:w="3238" w:type="dxa"/>
          </w:tcPr>
          <w:p w14:paraId="7086E5FE" w14:textId="35AE3756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199</w:t>
            </w:r>
          </w:p>
        </w:tc>
      </w:tr>
      <w:tr w:rsidR="004B00DB" w14:paraId="5CB0253C" w14:textId="77777777" w:rsidTr="004B00DB">
        <w:tc>
          <w:tcPr>
            <w:tcW w:w="3237" w:type="dxa"/>
          </w:tcPr>
          <w:p w14:paraId="59CDBC1C" w14:textId="2C519C3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North County Christian Center</w:t>
            </w:r>
          </w:p>
        </w:tc>
        <w:tc>
          <w:tcPr>
            <w:tcW w:w="3237" w:type="dxa"/>
          </w:tcPr>
          <w:p w14:paraId="44B6510C" w14:textId="51E3ECA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60DD98FD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299 Pool St.</w:t>
            </w:r>
          </w:p>
          <w:p w14:paraId="214FFFCB" w14:textId="2BE78EBE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1514DEB3" w14:textId="2630DFD7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3416</w:t>
            </w:r>
          </w:p>
        </w:tc>
      </w:tr>
      <w:tr w:rsidR="004B00DB" w14:paraId="1F128A82" w14:textId="77777777" w:rsidTr="004B00DB">
        <w:tc>
          <w:tcPr>
            <w:tcW w:w="3237" w:type="dxa"/>
          </w:tcPr>
          <w:p w14:paraId="6C914F14" w14:textId="4059EDD9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North County Fire District</w:t>
            </w:r>
          </w:p>
        </w:tc>
        <w:tc>
          <w:tcPr>
            <w:tcW w:w="3237" w:type="dxa"/>
          </w:tcPr>
          <w:p w14:paraId="1D939BC4" w14:textId="26536943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hief Richard C. Hutchinson Jr.</w:t>
            </w:r>
          </w:p>
        </w:tc>
        <w:tc>
          <w:tcPr>
            <w:tcW w:w="3238" w:type="dxa"/>
          </w:tcPr>
          <w:p w14:paraId="1DF8C37C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200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peegle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t.</w:t>
            </w:r>
          </w:p>
          <w:p w14:paraId="42CB7E74" w14:textId="6AF70427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13BEF03A" w14:textId="5B371050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578</w:t>
            </w:r>
          </w:p>
        </w:tc>
      </w:tr>
      <w:tr w:rsidR="004B00DB" w14:paraId="64474526" w14:textId="77777777" w:rsidTr="004B00DB">
        <w:tc>
          <w:tcPr>
            <w:tcW w:w="3237" w:type="dxa"/>
          </w:tcPr>
          <w:p w14:paraId="255861DD" w14:textId="3ACCA647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North County Recreation &amp; Park District</w:t>
            </w:r>
          </w:p>
        </w:tc>
        <w:tc>
          <w:tcPr>
            <w:tcW w:w="3237" w:type="dxa"/>
          </w:tcPr>
          <w:p w14:paraId="4AAF1D72" w14:textId="06E2CC0F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Alex Lopez</w:t>
            </w:r>
          </w:p>
        </w:tc>
        <w:tc>
          <w:tcPr>
            <w:tcW w:w="3238" w:type="dxa"/>
          </w:tcPr>
          <w:p w14:paraId="5977B99C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652</w:t>
            </w:r>
          </w:p>
          <w:p w14:paraId="3B09872A" w14:textId="0067DEF6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77932D8C" w14:textId="58CB10E1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3084</w:t>
            </w:r>
          </w:p>
        </w:tc>
      </w:tr>
      <w:tr w:rsidR="004B00DB" w14:paraId="00828571" w14:textId="77777777" w:rsidTr="004B00DB">
        <w:tc>
          <w:tcPr>
            <w:tcW w:w="3237" w:type="dxa"/>
          </w:tcPr>
          <w:p w14:paraId="1D34B539" w14:textId="3A822610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Ocean Mist Farms</w:t>
            </w:r>
          </w:p>
        </w:tc>
        <w:tc>
          <w:tcPr>
            <w:tcW w:w="3237" w:type="dxa"/>
          </w:tcPr>
          <w:p w14:paraId="0A190D33" w14:textId="34F68919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Rosa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Boutonnet</w:t>
            </w:r>
            <w:proofErr w:type="spellEnd"/>
          </w:p>
        </w:tc>
        <w:tc>
          <w:tcPr>
            <w:tcW w:w="3238" w:type="dxa"/>
          </w:tcPr>
          <w:p w14:paraId="4594F1EC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0855 Ocean Mist Pkwy.</w:t>
            </w:r>
          </w:p>
          <w:p w14:paraId="7E1C078F" w14:textId="3AC6754D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145AF555" w14:textId="59398466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70-6429</w:t>
            </w:r>
          </w:p>
        </w:tc>
      </w:tr>
      <w:tr w:rsidR="004B00DB" w14:paraId="327CD376" w14:textId="77777777" w:rsidTr="004B00DB">
        <w:tc>
          <w:tcPr>
            <w:tcW w:w="3237" w:type="dxa"/>
          </w:tcPr>
          <w:p w14:paraId="2A45DF13" w14:textId="6F73D23C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Our Lady of Refuge Church</w:t>
            </w:r>
          </w:p>
        </w:tc>
        <w:tc>
          <w:tcPr>
            <w:tcW w:w="3237" w:type="dxa"/>
          </w:tcPr>
          <w:p w14:paraId="558B9705" w14:textId="3D4F884A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ev. Pedro Espinoza</w:t>
            </w:r>
          </w:p>
        </w:tc>
        <w:tc>
          <w:tcPr>
            <w:tcW w:w="3238" w:type="dxa"/>
          </w:tcPr>
          <w:p w14:paraId="44FCD4C9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140 Preston St. </w:t>
            </w:r>
          </w:p>
          <w:p w14:paraId="672D8C38" w14:textId="22680F4F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596929FE" w14:textId="468BB9E5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4015</w:t>
            </w:r>
          </w:p>
        </w:tc>
      </w:tr>
      <w:tr w:rsidR="004B00DB" w14:paraId="3B289151" w14:textId="77777777" w:rsidTr="004B00DB">
        <w:tc>
          <w:tcPr>
            <w:tcW w:w="3237" w:type="dxa"/>
          </w:tcPr>
          <w:p w14:paraId="79C915B4" w14:textId="08CD4D61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cific Propane</w:t>
            </w:r>
          </w:p>
        </w:tc>
        <w:tc>
          <w:tcPr>
            <w:tcW w:w="3237" w:type="dxa"/>
          </w:tcPr>
          <w:p w14:paraId="3252914E" w14:textId="133861AA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ula Heath</w:t>
            </w:r>
          </w:p>
        </w:tc>
        <w:tc>
          <w:tcPr>
            <w:tcW w:w="3238" w:type="dxa"/>
          </w:tcPr>
          <w:p w14:paraId="7312E618" w14:textId="77777777" w:rsid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520 Commercial Pkwy.</w:t>
            </w:r>
          </w:p>
          <w:p w14:paraId="249D1B01" w14:textId="3E71306B" w:rsidR="002B01A2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3A21BBA6" w14:textId="5F9A257D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020</w:t>
            </w:r>
          </w:p>
        </w:tc>
      </w:tr>
      <w:tr w:rsidR="004B00DB" w14:paraId="6B569C02" w14:textId="77777777" w:rsidTr="004B00DB">
        <w:tc>
          <w:tcPr>
            <w:tcW w:w="3237" w:type="dxa"/>
          </w:tcPr>
          <w:p w14:paraId="1E5BAB3E" w14:textId="1A0999BE" w:rsidR="004B00DB" w:rsidRPr="004B00DB" w:rsidRDefault="002B01A2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lumbers &amp; Steamfitters</w:t>
            </w:r>
          </w:p>
        </w:tc>
        <w:tc>
          <w:tcPr>
            <w:tcW w:w="3237" w:type="dxa"/>
          </w:tcPr>
          <w:p w14:paraId="3DC522B2" w14:textId="0651BAFD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John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Bandarra</w:t>
            </w:r>
            <w:proofErr w:type="spellEnd"/>
          </w:p>
        </w:tc>
        <w:tc>
          <w:tcPr>
            <w:tcW w:w="3238" w:type="dxa"/>
          </w:tcPr>
          <w:p w14:paraId="5551A977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11445 Commercial Pkwy. </w:t>
            </w:r>
          </w:p>
          <w:p w14:paraId="4ED0D0D8" w14:textId="41D8F049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3BE8C191" w14:textId="11C08679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6091</w:t>
            </w:r>
          </w:p>
        </w:tc>
      </w:tr>
      <w:tr w:rsidR="004B00DB" w14:paraId="59A10B3B" w14:textId="77777777" w:rsidTr="004B00DB">
        <w:tc>
          <w:tcPr>
            <w:tcW w:w="3237" w:type="dxa"/>
          </w:tcPr>
          <w:p w14:paraId="74ABEBBD" w14:textId="0C79D34B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 Chevron</w:t>
            </w:r>
          </w:p>
        </w:tc>
        <w:tc>
          <w:tcPr>
            <w:tcW w:w="3237" w:type="dxa"/>
          </w:tcPr>
          <w:p w14:paraId="027FAAF9" w14:textId="78C63A5B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helia Rose</w:t>
            </w:r>
          </w:p>
        </w:tc>
        <w:tc>
          <w:tcPr>
            <w:tcW w:w="3238" w:type="dxa"/>
          </w:tcPr>
          <w:p w14:paraId="5A136AB8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695 Prunedale Nth Rd.</w:t>
            </w:r>
          </w:p>
          <w:p w14:paraId="76CEC8ED" w14:textId="00350A1C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75FF2E53" w14:textId="4B6F5205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63-3744</w:t>
            </w:r>
          </w:p>
        </w:tc>
      </w:tr>
      <w:tr w:rsidR="004B00DB" w14:paraId="0297867E" w14:textId="77777777" w:rsidTr="004B00DB">
        <w:tc>
          <w:tcPr>
            <w:tcW w:w="3237" w:type="dxa"/>
          </w:tcPr>
          <w:p w14:paraId="1238B1A0" w14:textId="6FA6394D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 Grange #388</w:t>
            </w:r>
          </w:p>
        </w:tc>
        <w:tc>
          <w:tcPr>
            <w:tcW w:w="3237" w:type="dxa"/>
          </w:tcPr>
          <w:p w14:paraId="2402FCC7" w14:textId="4A8F9117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Inger Bevans</w:t>
            </w:r>
          </w:p>
        </w:tc>
        <w:tc>
          <w:tcPr>
            <w:tcW w:w="3238" w:type="dxa"/>
          </w:tcPr>
          <w:p w14:paraId="19CF89FD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7890 Moro Rd.</w:t>
            </w:r>
          </w:p>
          <w:p w14:paraId="21A813DE" w14:textId="4F5A2EF0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480F009E" w14:textId="2F4E0F39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63-2176</w:t>
            </w:r>
          </w:p>
        </w:tc>
      </w:tr>
      <w:tr w:rsidR="004B00DB" w14:paraId="501486B2" w14:textId="77777777" w:rsidTr="004B00DB">
        <w:tc>
          <w:tcPr>
            <w:tcW w:w="3237" w:type="dxa"/>
          </w:tcPr>
          <w:p w14:paraId="0A0F4221" w14:textId="44994B6E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 Self Storage</w:t>
            </w:r>
          </w:p>
        </w:tc>
        <w:tc>
          <w:tcPr>
            <w:tcW w:w="3237" w:type="dxa"/>
          </w:tcPr>
          <w:p w14:paraId="0668A1DE" w14:textId="3642EAE4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Fuasari</w:t>
            </w:r>
            <w:proofErr w:type="spellEnd"/>
          </w:p>
        </w:tc>
        <w:tc>
          <w:tcPr>
            <w:tcW w:w="3238" w:type="dxa"/>
          </w:tcPr>
          <w:p w14:paraId="37636C1F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05 Prunedale North Rd.</w:t>
            </w:r>
          </w:p>
          <w:p w14:paraId="77167CC1" w14:textId="4F490277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34BCF51F" w14:textId="1C0BA546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3733</w:t>
            </w:r>
          </w:p>
        </w:tc>
      </w:tr>
      <w:tr w:rsidR="004B00DB" w14:paraId="1D3CA4D8" w14:textId="77777777" w:rsidTr="004B00DB">
        <w:tc>
          <w:tcPr>
            <w:tcW w:w="3237" w:type="dxa"/>
          </w:tcPr>
          <w:p w14:paraId="3E802BBD" w14:textId="1F5879D8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 Senior Center</w:t>
            </w:r>
          </w:p>
        </w:tc>
        <w:tc>
          <w:tcPr>
            <w:tcW w:w="3237" w:type="dxa"/>
          </w:tcPr>
          <w:p w14:paraId="561AB9AA" w14:textId="216F99D3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52F5FA05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00 A. Prunedale North Rd.</w:t>
            </w:r>
          </w:p>
          <w:p w14:paraId="5A519DF3" w14:textId="4BE522AD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08256266" w14:textId="146061DF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023</w:t>
            </w:r>
          </w:p>
        </w:tc>
      </w:tr>
      <w:tr w:rsidR="004B00DB" w14:paraId="49BB1C0A" w14:textId="77777777" w:rsidTr="004B00DB">
        <w:tc>
          <w:tcPr>
            <w:tcW w:w="3237" w:type="dxa"/>
          </w:tcPr>
          <w:p w14:paraId="3A8CB861" w14:textId="132F594A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andazzo Enterprises</w:t>
            </w:r>
          </w:p>
        </w:tc>
        <w:tc>
          <w:tcPr>
            <w:tcW w:w="3237" w:type="dxa"/>
          </w:tcPr>
          <w:p w14:paraId="438A26C6" w14:textId="2235ECDB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John Randazzo</w:t>
            </w:r>
          </w:p>
        </w:tc>
        <w:tc>
          <w:tcPr>
            <w:tcW w:w="3238" w:type="dxa"/>
          </w:tcPr>
          <w:p w14:paraId="0AABD458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3550 Blackie Rd.</w:t>
            </w:r>
          </w:p>
          <w:p w14:paraId="25FE42FD" w14:textId="506A8D19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265C9B36" w14:textId="74C94549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4420</w:t>
            </w:r>
          </w:p>
        </w:tc>
      </w:tr>
      <w:tr w:rsidR="004B00DB" w14:paraId="35754888" w14:textId="77777777" w:rsidTr="004B00DB">
        <w:tc>
          <w:tcPr>
            <w:tcW w:w="3237" w:type="dxa"/>
          </w:tcPr>
          <w:p w14:paraId="2A2F9908" w14:textId="1ECF9696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RE/Max Unlimited</w:t>
            </w:r>
          </w:p>
        </w:tc>
        <w:tc>
          <w:tcPr>
            <w:tcW w:w="3237" w:type="dxa"/>
          </w:tcPr>
          <w:p w14:paraId="7F0E82DF" w14:textId="294F3DA5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Connie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tublefield</w:t>
            </w:r>
            <w:proofErr w:type="spellEnd"/>
          </w:p>
        </w:tc>
        <w:tc>
          <w:tcPr>
            <w:tcW w:w="3238" w:type="dxa"/>
          </w:tcPr>
          <w:p w14:paraId="4C39AAF4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050 San Miguel Canyon Rd</w:t>
            </w:r>
          </w:p>
          <w:p w14:paraId="6ABFA357" w14:textId="46B2FED9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unedale, CA 93907</w:t>
            </w:r>
          </w:p>
        </w:tc>
        <w:tc>
          <w:tcPr>
            <w:tcW w:w="3238" w:type="dxa"/>
          </w:tcPr>
          <w:p w14:paraId="54EA2409" w14:textId="41F4202C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2-3227</w:t>
            </w:r>
          </w:p>
        </w:tc>
      </w:tr>
      <w:tr w:rsidR="004B00DB" w14:paraId="4BC65126" w14:textId="77777777" w:rsidTr="004B00DB">
        <w:tc>
          <w:tcPr>
            <w:tcW w:w="3237" w:type="dxa"/>
          </w:tcPr>
          <w:p w14:paraId="6F6C6C62" w14:textId="5A4E94E8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otary Club of Castroville</w:t>
            </w:r>
          </w:p>
        </w:tc>
        <w:tc>
          <w:tcPr>
            <w:tcW w:w="3237" w:type="dxa"/>
          </w:tcPr>
          <w:p w14:paraId="2D86E9C8" w14:textId="133520EE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indy Winslow</w:t>
            </w:r>
          </w:p>
        </w:tc>
        <w:tc>
          <w:tcPr>
            <w:tcW w:w="3238" w:type="dxa"/>
          </w:tcPr>
          <w:p w14:paraId="1190E87E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872</w:t>
            </w:r>
          </w:p>
          <w:p w14:paraId="2BC37300" w14:textId="29B136BB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041F9C92" w14:textId="0E8D69EC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</w:tr>
      <w:tr w:rsidR="004B00DB" w14:paraId="41ACA483" w14:textId="77777777" w:rsidTr="004B00DB">
        <w:tc>
          <w:tcPr>
            <w:tcW w:w="3237" w:type="dxa"/>
          </w:tcPr>
          <w:p w14:paraId="1223FCEB" w14:textId="0BDC2833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 Valley Surveyors</w:t>
            </w:r>
          </w:p>
        </w:tc>
        <w:tc>
          <w:tcPr>
            <w:tcW w:w="3237" w:type="dxa"/>
          </w:tcPr>
          <w:p w14:paraId="09AA7C3F" w14:textId="5A63D491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hillip Pearman</w:t>
            </w:r>
          </w:p>
        </w:tc>
        <w:tc>
          <w:tcPr>
            <w:tcW w:w="3238" w:type="dxa"/>
          </w:tcPr>
          <w:p w14:paraId="0FDE5D42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10 Capitol St. Ste. 15</w:t>
            </w:r>
          </w:p>
          <w:p w14:paraId="6C6D2B31" w14:textId="0AC66883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331EDA62" w14:textId="0A60777F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53-2234</w:t>
            </w:r>
          </w:p>
        </w:tc>
      </w:tr>
      <w:tr w:rsidR="004B00DB" w14:paraId="117E7F40" w14:textId="77777777" w:rsidTr="004B00DB">
        <w:tc>
          <w:tcPr>
            <w:tcW w:w="3237" w:type="dxa"/>
          </w:tcPr>
          <w:p w14:paraId="1730174D" w14:textId="74C9BF72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n Benito County Chamber of Commerce</w:t>
            </w:r>
          </w:p>
        </w:tc>
        <w:tc>
          <w:tcPr>
            <w:tcW w:w="3237" w:type="dxa"/>
          </w:tcPr>
          <w:p w14:paraId="2AFA930E" w14:textId="16330809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chelle Leonard</w:t>
            </w:r>
          </w:p>
        </w:tc>
        <w:tc>
          <w:tcPr>
            <w:tcW w:w="3238" w:type="dxa"/>
          </w:tcPr>
          <w:p w14:paraId="13C6EA53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43 Sixth St. Ste. 100</w:t>
            </w:r>
          </w:p>
          <w:p w14:paraId="69E84EC2" w14:textId="2727D37B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Hollister, CA 95023</w:t>
            </w:r>
          </w:p>
        </w:tc>
        <w:tc>
          <w:tcPr>
            <w:tcW w:w="3238" w:type="dxa"/>
          </w:tcPr>
          <w:p w14:paraId="10225E0B" w14:textId="375E097B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7-5315</w:t>
            </w:r>
          </w:p>
        </w:tc>
      </w:tr>
      <w:tr w:rsidR="004B00DB" w14:paraId="79200B4D" w14:textId="77777777" w:rsidTr="004B00DB">
        <w:tc>
          <w:tcPr>
            <w:tcW w:w="3237" w:type="dxa"/>
          </w:tcPr>
          <w:p w14:paraId="3CE47704" w14:textId="1F27C6BE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nta Clara Transfer</w:t>
            </w:r>
          </w:p>
        </w:tc>
        <w:tc>
          <w:tcPr>
            <w:tcW w:w="3237" w:type="dxa"/>
          </w:tcPr>
          <w:p w14:paraId="23B6BA35" w14:textId="6AE8DCC5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ary Lou Johnson</w:t>
            </w:r>
          </w:p>
        </w:tc>
        <w:tc>
          <w:tcPr>
            <w:tcW w:w="3238" w:type="dxa"/>
          </w:tcPr>
          <w:p w14:paraId="64B4F97F" w14:textId="77777777" w:rsid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1080 Commercial Pkwy.</w:t>
            </w:r>
          </w:p>
          <w:p w14:paraId="3412505B" w14:textId="1A50194F" w:rsidR="00973E4F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3DA18960" w14:textId="6762A8A6" w:rsidR="004B00DB" w:rsidRPr="004B00DB" w:rsidRDefault="00973E4F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5941</w:t>
            </w:r>
          </w:p>
        </w:tc>
      </w:tr>
      <w:tr w:rsidR="004B00DB" w14:paraId="5C5C03DA" w14:textId="77777777" w:rsidTr="004B00DB">
        <w:tc>
          <w:tcPr>
            <w:tcW w:w="3237" w:type="dxa"/>
          </w:tcPr>
          <w:p w14:paraId="5D5E8A99" w14:textId="6C853D38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a Mist Farms</w:t>
            </w:r>
          </w:p>
        </w:tc>
        <w:tc>
          <w:tcPr>
            <w:tcW w:w="3237" w:type="dxa"/>
          </w:tcPr>
          <w:p w14:paraId="0EF7F2B7" w14:textId="4E8A8DFF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5913DCC3" w14:textId="77777777" w:rsid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0855 Ocean Mist Pkwy.</w:t>
            </w:r>
          </w:p>
          <w:p w14:paraId="592715DE" w14:textId="706978CA" w:rsidR="00CB7F7C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astroville, CA 95012</w:t>
            </w:r>
          </w:p>
        </w:tc>
        <w:tc>
          <w:tcPr>
            <w:tcW w:w="3238" w:type="dxa"/>
          </w:tcPr>
          <w:p w14:paraId="4B7ED91D" w14:textId="77A7699E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33-2144</w:t>
            </w:r>
          </w:p>
        </w:tc>
      </w:tr>
      <w:tr w:rsidR="004B00DB" w14:paraId="0C75E027" w14:textId="77777777" w:rsidTr="004B00DB">
        <w:tc>
          <w:tcPr>
            <w:tcW w:w="3237" w:type="dxa"/>
          </w:tcPr>
          <w:p w14:paraId="510CA5A0" w14:textId="5E966D6B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Steve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DeCarli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Insurance</w:t>
            </w:r>
          </w:p>
        </w:tc>
        <w:tc>
          <w:tcPr>
            <w:tcW w:w="3237" w:type="dxa"/>
          </w:tcPr>
          <w:p w14:paraId="6D3AC663" w14:textId="1B3F6887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Steve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DeCarli</w:t>
            </w:r>
            <w:proofErr w:type="spellEnd"/>
          </w:p>
        </w:tc>
        <w:tc>
          <w:tcPr>
            <w:tcW w:w="3238" w:type="dxa"/>
          </w:tcPr>
          <w:p w14:paraId="18C3F3C7" w14:textId="77777777" w:rsid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50 Lincoln Ave. #102</w:t>
            </w:r>
          </w:p>
          <w:p w14:paraId="02D9A6F3" w14:textId="216C6A73" w:rsidR="00CB7F7C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1</w:t>
            </w:r>
          </w:p>
        </w:tc>
        <w:tc>
          <w:tcPr>
            <w:tcW w:w="3238" w:type="dxa"/>
          </w:tcPr>
          <w:p w14:paraId="72E669CD" w14:textId="7C9D35C9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641-0325</w:t>
            </w:r>
          </w:p>
        </w:tc>
      </w:tr>
      <w:tr w:rsidR="004B00DB" w14:paraId="5C8CF7BA" w14:textId="77777777" w:rsidTr="004B00DB">
        <w:tc>
          <w:tcPr>
            <w:tcW w:w="3237" w:type="dxa"/>
          </w:tcPr>
          <w:p w14:paraId="2124FA55" w14:textId="51CDE64D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turdy Oil Company</w:t>
            </w:r>
          </w:p>
        </w:tc>
        <w:tc>
          <w:tcPr>
            <w:tcW w:w="3237" w:type="dxa"/>
          </w:tcPr>
          <w:p w14:paraId="22A45144" w14:textId="0A10F8EE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Jonathon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Fanoe</w:t>
            </w:r>
            <w:proofErr w:type="spellEnd"/>
          </w:p>
        </w:tc>
        <w:tc>
          <w:tcPr>
            <w:tcW w:w="3238" w:type="dxa"/>
          </w:tcPr>
          <w:p w14:paraId="60F4EDF0" w14:textId="77777777" w:rsid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O Box 90</w:t>
            </w:r>
          </w:p>
          <w:p w14:paraId="14CE74FF" w14:textId="0207FDDC" w:rsidR="00CB7F7C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alinas, CA 93902</w:t>
            </w:r>
          </w:p>
        </w:tc>
        <w:tc>
          <w:tcPr>
            <w:tcW w:w="3238" w:type="dxa"/>
          </w:tcPr>
          <w:p w14:paraId="4F6B2590" w14:textId="52889CFF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422-8801</w:t>
            </w:r>
          </w:p>
        </w:tc>
      </w:tr>
      <w:tr w:rsidR="004B00DB" w14:paraId="562EE96C" w14:textId="77777777" w:rsidTr="004B00DB">
        <w:tc>
          <w:tcPr>
            <w:tcW w:w="3237" w:type="dxa"/>
          </w:tcPr>
          <w:p w14:paraId="2708826C" w14:textId="2CEAD996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Waste Management</w:t>
            </w:r>
          </w:p>
        </w:tc>
        <w:tc>
          <w:tcPr>
            <w:tcW w:w="3237" w:type="dxa"/>
          </w:tcPr>
          <w:p w14:paraId="0C8039A3" w14:textId="48AA1566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-</w:t>
            </w:r>
          </w:p>
        </w:tc>
        <w:tc>
          <w:tcPr>
            <w:tcW w:w="3238" w:type="dxa"/>
          </w:tcPr>
          <w:p w14:paraId="2E2FD1DF" w14:textId="75B83481" w:rsidR="00CB7F7C" w:rsidRPr="004B00DB" w:rsidRDefault="00CB7F7C" w:rsidP="00CB7F7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40 Commercial Pkwy. Castroville, CA 95012</w:t>
            </w:r>
          </w:p>
        </w:tc>
        <w:tc>
          <w:tcPr>
            <w:tcW w:w="3238" w:type="dxa"/>
          </w:tcPr>
          <w:p w14:paraId="7B931F91" w14:textId="59AA7BCC" w:rsidR="004B00DB" w:rsidRPr="004B00DB" w:rsidRDefault="00CB7F7C" w:rsidP="004B00DB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31-796-2256</w:t>
            </w:r>
          </w:p>
        </w:tc>
      </w:tr>
      <w:bookmarkEnd w:id="0"/>
    </w:tbl>
    <w:p w14:paraId="26A30336" w14:textId="56BF0190" w:rsidR="004B00DB" w:rsidRDefault="004B00DB" w:rsidP="004B00DB">
      <w:pPr>
        <w:jc w:val="center"/>
        <w:rPr>
          <w:rFonts w:ascii="Times New Roman" w:hAnsi="Times New Roman" w:cs="Times New Roman"/>
          <w:sz w:val="40"/>
          <w:szCs w:val="40"/>
        </w:rPr>
      </w:pPr>
    </w:p>
    <w:sectPr w:rsidR="004B00DB" w:rsidSect="004B00DB">
      <w:headerReference w:type="default" r:id="rId6"/>
      <w:pgSz w:w="15840" w:h="12240" w:orient="landscape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3613C" w14:textId="77777777" w:rsidR="00010E53" w:rsidRDefault="00010E53" w:rsidP="004B00DB">
      <w:pPr>
        <w:spacing w:after="0" w:line="240" w:lineRule="auto"/>
      </w:pPr>
      <w:r>
        <w:separator/>
      </w:r>
    </w:p>
  </w:endnote>
  <w:endnote w:type="continuationSeparator" w:id="0">
    <w:p w14:paraId="2578110B" w14:textId="77777777" w:rsidR="00010E53" w:rsidRDefault="00010E53" w:rsidP="004B0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C1845" w14:textId="77777777" w:rsidR="00010E53" w:rsidRDefault="00010E53" w:rsidP="004B00DB">
      <w:pPr>
        <w:spacing w:after="0" w:line="240" w:lineRule="auto"/>
      </w:pPr>
      <w:r>
        <w:separator/>
      </w:r>
    </w:p>
  </w:footnote>
  <w:footnote w:type="continuationSeparator" w:id="0">
    <w:p w14:paraId="56812259" w14:textId="77777777" w:rsidR="00010E53" w:rsidRDefault="00010E53" w:rsidP="004B0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40EF8" w14:textId="488B2ADF" w:rsidR="004B00DB" w:rsidRDefault="004B00DB" w:rsidP="004B00DB">
    <w:pPr>
      <w:pStyle w:val="Header"/>
      <w:jc w:val="center"/>
    </w:pPr>
    <w:r>
      <w:rPr>
        <w:noProof/>
      </w:rPr>
      <w:drawing>
        <wp:inline distT="0" distB="0" distL="0" distR="0" wp14:anchorId="07461156" wp14:editId="0EBB752E">
          <wp:extent cx="1943100" cy="1196407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mber Logo_edit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2272" cy="1214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F87997" w14:textId="77777777" w:rsidR="004B00DB" w:rsidRDefault="004B00DB" w:rsidP="004B00DB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EwNDK2NDQ3MTBV0lEKTi0uzszPAykwrAUAsKio3iwAAAA="/>
  </w:docVars>
  <w:rsids>
    <w:rsidRoot w:val="004B00DB"/>
    <w:rsid w:val="00010E53"/>
    <w:rsid w:val="001A4BE3"/>
    <w:rsid w:val="002B01A2"/>
    <w:rsid w:val="004B00DB"/>
    <w:rsid w:val="0056543B"/>
    <w:rsid w:val="00973E4F"/>
    <w:rsid w:val="00B700ED"/>
    <w:rsid w:val="00CB7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A8C17"/>
  <w15:chartTrackingRefBased/>
  <w15:docId w15:val="{05902B1F-8294-48A9-82AF-39D9142D9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0DB"/>
  </w:style>
  <w:style w:type="paragraph" w:styleId="Footer">
    <w:name w:val="footer"/>
    <w:basedOn w:val="Normal"/>
    <w:link w:val="FooterChar"/>
    <w:uiPriority w:val="99"/>
    <w:unhideWhenUsed/>
    <w:rsid w:val="004B0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0DB"/>
  </w:style>
  <w:style w:type="table" w:styleId="TableGrid">
    <w:name w:val="Table Grid"/>
    <w:basedOn w:val="TableNormal"/>
    <w:uiPriority w:val="39"/>
    <w:rsid w:val="004B0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6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ortopassi</dc:creator>
  <cp:keywords/>
  <dc:description/>
  <cp:lastModifiedBy>Kevin Cortopassi</cp:lastModifiedBy>
  <cp:revision>1</cp:revision>
  <dcterms:created xsi:type="dcterms:W3CDTF">2019-10-25T19:06:00Z</dcterms:created>
  <dcterms:modified xsi:type="dcterms:W3CDTF">2019-10-25T20:03:00Z</dcterms:modified>
</cp:coreProperties>
</file>